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3B0D4" w14:textId="77777777" w:rsidR="0036108E" w:rsidRDefault="0036108E" w:rsidP="0036108E">
      <w:pPr>
        <w:pStyle w:val="Tekstpodstawowy"/>
        <w:jc w:val="right"/>
        <w:rPr>
          <w:b/>
          <w:bCs/>
          <w:lang w:val="pl-PL"/>
        </w:rPr>
      </w:pPr>
    </w:p>
    <w:p w14:paraId="77E37C58" w14:textId="77777777" w:rsidR="0036108E" w:rsidRDefault="0036108E" w:rsidP="0036108E">
      <w:pPr>
        <w:pStyle w:val="Tekstpodstawowy"/>
        <w:jc w:val="right"/>
        <w:rPr>
          <w:b/>
          <w:bCs/>
        </w:rPr>
      </w:pPr>
      <w:r>
        <w:rPr>
          <w:b/>
          <w:bCs/>
          <w:lang w:val="pl-PL"/>
        </w:rPr>
        <w:t>Załącznik nr 3 -Wykaz wiedza i doświadczenie osób zaangażowanych</w:t>
      </w:r>
    </w:p>
    <w:p w14:paraId="6D26392C" w14:textId="77777777" w:rsidR="0036108E" w:rsidRDefault="0036108E" w:rsidP="0036108E">
      <w:pPr>
        <w:pStyle w:val="Tekstpodstawowy"/>
      </w:pPr>
    </w:p>
    <w:p w14:paraId="6E6C3AE7" w14:textId="77777777" w:rsidR="0036108E" w:rsidRDefault="0036108E" w:rsidP="0036108E">
      <w:pPr>
        <w:pStyle w:val="Tekstpodstawowy"/>
      </w:pPr>
    </w:p>
    <w:p w14:paraId="491C9BBD" w14:textId="77777777" w:rsidR="0036108E" w:rsidRDefault="0036108E" w:rsidP="0036108E">
      <w:pPr>
        <w:pStyle w:val="Tekstpodstawowy"/>
      </w:pPr>
    </w:p>
    <w:p w14:paraId="698F8A2F" w14:textId="77777777" w:rsidR="0036108E" w:rsidRDefault="0036108E" w:rsidP="0036108E">
      <w:pPr>
        <w:pStyle w:val="Tekstpodstawowy"/>
        <w:spacing w:before="0" w:after="0"/>
      </w:pPr>
      <w:r>
        <w:rPr>
          <w:lang w:val="pl-PL"/>
        </w:rPr>
        <w:t>...................................................................</w:t>
      </w:r>
    </w:p>
    <w:p w14:paraId="42B515D3" w14:textId="6F8B3E7A" w:rsidR="0036108E" w:rsidRDefault="00021F07" w:rsidP="0036108E">
      <w:pPr>
        <w:pStyle w:val="Tekstpodstawowy"/>
        <w:spacing w:before="0" w:after="0"/>
      </w:pPr>
      <w:r>
        <w:rPr>
          <w:lang w:val="pl-PL"/>
        </w:rPr>
        <w:t xml:space="preserve">        </w:t>
      </w:r>
      <w:r w:rsidR="0036108E">
        <w:rPr>
          <w:lang w:val="pl-PL"/>
        </w:rPr>
        <w:t>(Nazwa i adres Wykonawcy)</w:t>
      </w:r>
    </w:p>
    <w:p w14:paraId="381316F2" w14:textId="77777777" w:rsidR="0036108E" w:rsidRDefault="0036108E" w:rsidP="0036108E">
      <w:pPr>
        <w:pStyle w:val="Tekstpodstawowy"/>
        <w:spacing w:before="0" w:after="0"/>
      </w:pPr>
    </w:p>
    <w:p w14:paraId="4F640CD7" w14:textId="77777777" w:rsidR="0036108E" w:rsidRDefault="0036108E" w:rsidP="0036108E">
      <w:pPr>
        <w:pStyle w:val="Tekstpodstawowy"/>
        <w:spacing w:before="0" w:after="0"/>
      </w:pPr>
    </w:p>
    <w:p w14:paraId="4C4D8685" w14:textId="77777777" w:rsidR="0036108E" w:rsidRDefault="0036108E" w:rsidP="0036108E">
      <w:pPr>
        <w:pStyle w:val="Tekstpodstawowy"/>
        <w:spacing w:before="0" w:after="0"/>
      </w:pPr>
    </w:p>
    <w:p w14:paraId="552E842B" w14:textId="1096917A" w:rsidR="0036108E" w:rsidRDefault="0036108E" w:rsidP="0036108E">
      <w:pPr>
        <w:pStyle w:val="Tekstpodstawowy"/>
        <w:jc w:val="center"/>
      </w:pPr>
      <w:r>
        <w:rPr>
          <w:lang w:val="pl-PL"/>
        </w:rPr>
        <w:t>KWALIFIKACJE ZAWODOWE I DOŚWIADCZENIE</w:t>
      </w:r>
      <w:r w:rsidR="00021F07">
        <w:rPr>
          <w:lang w:val="pl-PL"/>
        </w:rPr>
        <w:t xml:space="preserve"> OSÓB WYKONUJĄCYCH UMOWĘ LUB </w:t>
      </w:r>
      <w:r>
        <w:rPr>
          <w:lang w:val="pl-PL"/>
        </w:rPr>
        <w:t xml:space="preserve"> WYZNACZONYCH </w:t>
      </w:r>
      <w:bookmarkStart w:id="0" w:name="_GoBack"/>
      <w:bookmarkEnd w:id="0"/>
      <w:r>
        <w:rPr>
          <w:lang w:val="pl-PL"/>
        </w:rPr>
        <w:t>DO REALIZACJI ZAMÓWIENIA</w:t>
      </w:r>
    </w:p>
    <w:p w14:paraId="74913604" w14:textId="77777777" w:rsidR="0036108E" w:rsidRDefault="0036108E" w:rsidP="0036108E">
      <w:pPr>
        <w:pStyle w:val="Tekstpodstawowy"/>
      </w:pPr>
      <w:r>
        <w:rPr>
          <w:lang w:val="pl-PL"/>
        </w:rPr>
        <w:t>W odpowiedzi na zapytanie ofertowe oświadczam(my), że osoba, która będzie uczestniczyć w wykonywaniu zamówienia, wymieniona w niniejszym załączniku, posiada doświadczenie zgodne z zapytaniem ofertowym tj.</w:t>
      </w:r>
    </w:p>
    <w:p w14:paraId="01D233D7" w14:textId="01793A48" w:rsidR="0036108E" w:rsidRPr="00021F07" w:rsidRDefault="0036108E" w:rsidP="0036108E">
      <w:pPr>
        <w:numPr>
          <w:ilvl w:val="0"/>
          <w:numId w:val="1"/>
        </w:numPr>
      </w:pPr>
      <w:r>
        <w:rPr>
          <w:lang w:val="pl-PL"/>
        </w:rPr>
        <w:t>posiada udokumentowane doświadczenie w prowadzeniu lekcji, zajęć, szkoleń lub warsztatów w wymiarze minimum 50 godzin szkoleniowych w ciągu ostatnich 3 lat (udokumentowane poprzez np. zaświadczenia, referencje, protokoły zdawczo-odbiorcze zawierające liczbę przeprowadzonych godzin) co przedstawia poniższa tabela oraz co potwierdzają dokumenty dołączone do oferty</w:t>
      </w:r>
      <w:r w:rsidR="00021F07">
        <w:rPr>
          <w:lang w:val="pl-PL"/>
        </w:rPr>
        <w:t>,</w:t>
      </w:r>
    </w:p>
    <w:p w14:paraId="3E16B31E" w14:textId="2D17A8F3" w:rsidR="00021F07" w:rsidRDefault="00021F07" w:rsidP="0036108E">
      <w:pPr>
        <w:numPr>
          <w:ilvl w:val="0"/>
          <w:numId w:val="1"/>
        </w:numPr>
      </w:pPr>
      <w:proofErr w:type="spellStart"/>
      <w:r>
        <w:t>posiada</w:t>
      </w:r>
      <w:proofErr w:type="spellEnd"/>
      <w:r>
        <w:t xml:space="preserve"> </w:t>
      </w:r>
      <w:proofErr w:type="spellStart"/>
      <w:r>
        <w:t>uprawnienia</w:t>
      </w:r>
      <w:proofErr w:type="spellEnd"/>
      <w:r>
        <w:t xml:space="preserve"> </w:t>
      </w:r>
      <w:proofErr w:type="spellStart"/>
      <w:r>
        <w:t>pedagogiczne</w:t>
      </w:r>
      <w:proofErr w:type="spellEnd"/>
      <w:r>
        <w:t xml:space="preserve"> do </w:t>
      </w:r>
      <w:proofErr w:type="spellStart"/>
      <w:r>
        <w:t>prowadzenia</w:t>
      </w:r>
      <w:proofErr w:type="spellEnd"/>
      <w:r>
        <w:t xml:space="preserve"> </w:t>
      </w:r>
      <w:proofErr w:type="spellStart"/>
      <w:r>
        <w:t>zajęć</w:t>
      </w:r>
      <w:proofErr w:type="spellEnd"/>
      <w:r>
        <w:t>,</w:t>
      </w:r>
    </w:p>
    <w:p w14:paraId="781B604C" w14:textId="0F40ECB6" w:rsidR="0036108E" w:rsidRDefault="00021F07" w:rsidP="0036108E">
      <w:pPr>
        <w:numPr>
          <w:ilvl w:val="0"/>
          <w:numId w:val="1"/>
        </w:numPr>
      </w:pPr>
      <w:r>
        <w:rPr>
          <w:lang w:val="pl-PL"/>
        </w:rPr>
        <w:t>p</w:t>
      </w:r>
      <w:r w:rsidR="0036108E">
        <w:rPr>
          <w:lang w:val="pl-PL"/>
        </w:rPr>
        <w:t>onadto oświadczam iż osoba wyznaczona do realizacji zadania posiada kompetencje:</w:t>
      </w:r>
    </w:p>
    <w:p w14:paraId="4D4A2F5C" w14:textId="77777777" w:rsidR="0036108E" w:rsidRDefault="0036108E" w:rsidP="0036108E">
      <w:pPr>
        <w:pStyle w:val="FirstParagraph"/>
        <w:rPr>
          <w:u w:val="single"/>
        </w:rPr>
      </w:pPr>
      <w:r>
        <w:rPr>
          <w:u w:val="single"/>
          <w:lang w:val="pl-PL"/>
        </w:rPr>
        <w:t xml:space="preserve">METODYCZNE: </w:t>
      </w:r>
    </w:p>
    <w:p w14:paraId="3207AE9F" w14:textId="77777777" w:rsidR="0036108E" w:rsidRDefault="0036108E" w:rsidP="0036108E">
      <w:pPr>
        <w:pStyle w:val="FirstParagraph"/>
      </w:pPr>
      <w:r>
        <w:rPr>
          <w:lang w:val="pl-PL"/>
        </w:rPr>
        <w:t xml:space="preserve">a) Posiadanie wiedzy I umiejętności w zakresie prowadzenia szkoleń dla osób dorosłych , w tym: </w:t>
      </w:r>
    </w:p>
    <w:p w14:paraId="6BC2C733" w14:textId="77777777" w:rsidR="0036108E" w:rsidRDefault="0036108E" w:rsidP="0036108E">
      <w:pPr>
        <w:pStyle w:val="FirstParagraph"/>
      </w:pPr>
      <w:r>
        <w:rPr>
          <w:lang w:val="pl-PL"/>
        </w:rPr>
        <w:t xml:space="preserve">- Budowania relacji z uczestnikami szkolenia i między nimi; </w:t>
      </w:r>
    </w:p>
    <w:p w14:paraId="2A60EDA2" w14:textId="77777777" w:rsidR="0036108E" w:rsidRDefault="0036108E" w:rsidP="0036108E">
      <w:pPr>
        <w:pStyle w:val="FirstParagraph"/>
      </w:pPr>
      <w:r>
        <w:rPr>
          <w:lang w:val="pl-PL"/>
        </w:rPr>
        <w:t xml:space="preserve">- Dostosowania metod szkolenia do potrzeb uczestników grupy; </w:t>
      </w:r>
    </w:p>
    <w:p w14:paraId="63892E4D" w14:textId="77777777" w:rsidR="0036108E" w:rsidRDefault="0036108E" w:rsidP="0036108E">
      <w:pPr>
        <w:pStyle w:val="FirstParagraph"/>
      </w:pPr>
      <w:r>
        <w:rPr>
          <w:lang w:val="pl-PL"/>
        </w:rPr>
        <w:t xml:space="preserve">b) Znajomość metodyki uczenia osób dorosłych. </w:t>
      </w:r>
    </w:p>
    <w:p w14:paraId="20C220A2" w14:textId="77777777" w:rsidR="0036108E" w:rsidRDefault="0036108E" w:rsidP="0036108E">
      <w:pPr>
        <w:pStyle w:val="FirstParagraph"/>
      </w:pPr>
      <w:r>
        <w:rPr>
          <w:lang w:val="pl-PL"/>
        </w:rPr>
        <w:t xml:space="preserve">c) Umiejętnośćprzekazywaniawiedzyikształtowaniakompetencjicyfrowych ze szczególnym naciskiem na zastosowania praktyczne. </w:t>
      </w:r>
    </w:p>
    <w:p w14:paraId="526AA677" w14:textId="2BF42FD0" w:rsidR="0036108E" w:rsidRDefault="0036108E" w:rsidP="0036108E">
      <w:pPr>
        <w:pStyle w:val="FirstParagraph"/>
      </w:pPr>
      <w:r>
        <w:rPr>
          <w:lang w:val="pl-PL"/>
        </w:rPr>
        <w:t>d) Znajomość scenariuszy szkoleń w obszarach objętych projektem grantowym i umiejętność ich</w:t>
      </w:r>
      <w:r w:rsidR="00213394">
        <w:rPr>
          <w:lang w:val="pl-PL"/>
        </w:rPr>
        <w:t xml:space="preserve"> </w:t>
      </w:r>
      <w:r>
        <w:rPr>
          <w:lang w:val="pl-PL"/>
        </w:rPr>
        <w:t xml:space="preserve">wykorzystania. </w:t>
      </w:r>
    </w:p>
    <w:p w14:paraId="6081053C" w14:textId="77777777" w:rsidR="0036108E" w:rsidRDefault="0036108E" w:rsidP="0036108E">
      <w:pPr>
        <w:pStyle w:val="FirstParagraph"/>
      </w:pPr>
      <w:r>
        <w:rPr>
          <w:lang w:val="pl-PL"/>
        </w:rPr>
        <w:t>e) Umiejętność przygotowywania i modyfikacji scenariuszy szkoleń.</w:t>
      </w:r>
    </w:p>
    <w:p w14:paraId="50B2BF1D" w14:textId="77777777" w:rsidR="0036108E" w:rsidRDefault="0036108E" w:rsidP="0036108E">
      <w:pPr>
        <w:pStyle w:val="Tekstpodstawowy"/>
        <w:rPr>
          <w:u w:val="single"/>
        </w:rPr>
      </w:pPr>
    </w:p>
    <w:p w14:paraId="745AA016" w14:textId="77777777" w:rsidR="0036108E" w:rsidRDefault="0036108E" w:rsidP="0036108E">
      <w:pPr>
        <w:pStyle w:val="Tekstpodstawowy"/>
        <w:rPr>
          <w:u w:val="single"/>
        </w:rPr>
      </w:pPr>
      <w:r>
        <w:rPr>
          <w:u w:val="single"/>
          <w:lang w:val="pl-PL"/>
        </w:rPr>
        <w:t>TECHNICZNE:</w:t>
      </w:r>
    </w:p>
    <w:p w14:paraId="53BC630D" w14:textId="126C6E38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lastRenderedPageBreak/>
        <w:t>Umiejętność</w:t>
      </w:r>
      <w:r w:rsidR="00213394">
        <w:rPr>
          <w:lang w:val="pl-PL"/>
        </w:rPr>
        <w:t xml:space="preserve"> </w:t>
      </w:r>
      <w:r>
        <w:rPr>
          <w:lang w:val="pl-PL"/>
        </w:rPr>
        <w:t>obsługi</w:t>
      </w:r>
      <w:r w:rsidR="00213394">
        <w:rPr>
          <w:lang w:val="pl-PL"/>
        </w:rPr>
        <w:t xml:space="preserve"> </w:t>
      </w:r>
      <w:r>
        <w:rPr>
          <w:lang w:val="pl-PL"/>
        </w:rPr>
        <w:t>komputera, urządzeń peryferyjnych (drukarka, rzutnik</w:t>
      </w:r>
      <w:r w:rsidR="00213394">
        <w:rPr>
          <w:lang w:val="pl-PL"/>
        </w:rPr>
        <w:t xml:space="preserve"> </w:t>
      </w:r>
      <w:r>
        <w:rPr>
          <w:lang w:val="pl-PL"/>
        </w:rPr>
        <w:t>itp.) oraz urządzeń mobilnych (laptopy, tablety, smartfony).</w:t>
      </w:r>
    </w:p>
    <w:p w14:paraId="71181541" w14:textId="60B3A78B" w:rsidR="00213394" w:rsidRPr="00213394" w:rsidRDefault="0036108E" w:rsidP="00213394">
      <w:pPr>
        <w:numPr>
          <w:ilvl w:val="0"/>
          <w:numId w:val="2"/>
        </w:numPr>
      </w:pPr>
      <w:r>
        <w:rPr>
          <w:lang w:val="pl-PL"/>
        </w:rPr>
        <w:t>Umiejętność korzystania z</w:t>
      </w:r>
      <w:r w:rsidR="00213394">
        <w:rPr>
          <w:lang w:val="pl-PL"/>
        </w:rPr>
        <w:t xml:space="preserve"> I</w:t>
      </w:r>
      <w:r>
        <w:rPr>
          <w:lang w:val="pl-PL"/>
        </w:rPr>
        <w:t>nternetu.</w:t>
      </w:r>
    </w:p>
    <w:p w14:paraId="0FC6D69C" w14:textId="77777777" w:rsidR="00213394" w:rsidRPr="00213394" w:rsidRDefault="00213394" w:rsidP="00213394">
      <w:pPr>
        <w:ind w:left="480"/>
      </w:pPr>
    </w:p>
    <w:p w14:paraId="0DBBCF67" w14:textId="43F45753" w:rsidR="00213394" w:rsidRDefault="0036108E" w:rsidP="00213394">
      <w:pPr>
        <w:numPr>
          <w:ilvl w:val="0"/>
          <w:numId w:val="2"/>
        </w:numPr>
      </w:pPr>
      <w:r>
        <w:rPr>
          <w:lang w:val="pl-PL"/>
        </w:rPr>
        <w:t>Umiejętność korzystania z</w:t>
      </w:r>
      <w:r w:rsidR="00213394">
        <w:rPr>
          <w:lang w:val="pl-PL"/>
        </w:rPr>
        <w:t xml:space="preserve"> informacji </w:t>
      </w:r>
      <w:r>
        <w:rPr>
          <w:lang w:val="pl-PL"/>
        </w:rPr>
        <w:t>zdanych w Internecie.</w:t>
      </w:r>
    </w:p>
    <w:p w14:paraId="0E8099BC" w14:textId="1830F085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t>Umiejętność komunikacji z</w:t>
      </w:r>
      <w:r w:rsidR="00213394">
        <w:rPr>
          <w:lang w:val="pl-PL"/>
        </w:rPr>
        <w:t xml:space="preserve"> </w:t>
      </w:r>
      <w:r>
        <w:rPr>
          <w:lang w:val="pl-PL"/>
        </w:rPr>
        <w:t>wykorzystaniem technologii cyfrowych.</w:t>
      </w:r>
    </w:p>
    <w:p w14:paraId="76966EB3" w14:textId="10293708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t>Umiejętność tworzenia treści</w:t>
      </w:r>
      <w:r w:rsidR="00213394">
        <w:rPr>
          <w:lang w:val="pl-PL"/>
        </w:rPr>
        <w:t xml:space="preserve"> </w:t>
      </w:r>
      <w:r>
        <w:rPr>
          <w:lang w:val="pl-PL"/>
        </w:rPr>
        <w:t>cyfrowych.</w:t>
      </w:r>
    </w:p>
    <w:p w14:paraId="0421CC15" w14:textId="3FBB5142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t>Umiejętność</w:t>
      </w:r>
      <w:r w:rsidR="00213394">
        <w:rPr>
          <w:lang w:val="pl-PL"/>
        </w:rPr>
        <w:t xml:space="preserve"> </w:t>
      </w:r>
      <w:r>
        <w:rPr>
          <w:lang w:val="pl-PL"/>
        </w:rPr>
        <w:t>ochrony</w:t>
      </w:r>
      <w:r w:rsidR="00213394">
        <w:rPr>
          <w:lang w:val="pl-PL"/>
        </w:rPr>
        <w:t xml:space="preserve"> </w:t>
      </w:r>
      <w:r>
        <w:rPr>
          <w:lang w:val="pl-PL"/>
        </w:rPr>
        <w:t>urządzeń, treści</w:t>
      </w:r>
      <w:r w:rsidR="00213394">
        <w:rPr>
          <w:lang w:val="pl-PL"/>
        </w:rPr>
        <w:t xml:space="preserve"> </w:t>
      </w:r>
      <w:r>
        <w:rPr>
          <w:lang w:val="pl-PL"/>
        </w:rPr>
        <w:t>cyfrowych ora</w:t>
      </w:r>
      <w:r w:rsidR="00213394">
        <w:rPr>
          <w:lang w:val="pl-PL"/>
        </w:rPr>
        <w:t xml:space="preserve"> </w:t>
      </w:r>
      <w:r>
        <w:rPr>
          <w:lang w:val="pl-PL"/>
        </w:rPr>
        <w:t>z</w:t>
      </w:r>
      <w:r w:rsidR="00213394">
        <w:rPr>
          <w:lang w:val="pl-PL"/>
        </w:rPr>
        <w:t xml:space="preserve"> </w:t>
      </w:r>
      <w:r>
        <w:rPr>
          <w:lang w:val="pl-PL"/>
        </w:rPr>
        <w:t>danych osobowych.</w:t>
      </w:r>
    </w:p>
    <w:p w14:paraId="1F9EE945" w14:textId="77777777" w:rsidR="0036108E" w:rsidRDefault="0036108E" w:rsidP="0036108E">
      <w:pPr>
        <w:numPr>
          <w:ilvl w:val="0"/>
          <w:numId w:val="2"/>
        </w:numPr>
      </w:pPr>
      <w:r>
        <w:rPr>
          <w:lang w:val="pl-PL"/>
        </w:rPr>
        <w:t xml:space="preserve">Umiejętność rozwiązywania problemów technicznych. </w:t>
      </w:r>
    </w:p>
    <w:tbl>
      <w:tblPr>
        <w:tblStyle w:val="Tabela-Siatka"/>
        <w:tblW w:w="0" w:type="auto"/>
        <w:tblInd w:w="480" w:type="dxa"/>
        <w:tblLook w:val="04A0" w:firstRow="1" w:lastRow="0" w:firstColumn="1" w:lastColumn="0" w:noHBand="0" w:noVBand="1"/>
      </w:tblPr>
      <w:tblGrid>
        <w:gridCol w:w="3094"/>
        <w:gridCol w:w="3024"/>
        <w:gridCol w:w="3024"/>
      </w:tblGrid>
      <w:tr w:rsidR="0036108E" w14:paraId="63EC9D17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7B2EA" w14:textId="77777777" w:rsidR="0036108E" w:rsidRDefault="0036108E">
            <w:pPr>
              <w:spacing w:after="0"/>
              <w:jc w:val="center"/>
            </w:pPr>
            <w:r>
              <w:rPr>
                <w:sz w:val="20"/>
                <w:szCs w:val="20"/>
                <w:lang w:val="pl-PL"/>
              </w:rPr>
              <w:t>Imię i nazwisko osoby wyznaczonej do realizacji zamówienia</w:t>
            </w:r>
          </w:p>
        </w:tc>
        <w:tc>
          <w:tcPr>
            <w:tcW w:w="6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79359" w14:textId="77777777" w:rsidR="0036108E" w:rsidRDefault="0036108E">
            <w:pPr>
              <w:spacing w:after="0"/>
              <w:jc w:val="center"/>
            </w:pPr>
            <w:r>
              <w:rPr>
                <w:lang w:val="pl-PL"/>
              </w:rPr>
              <w:t>.......................................................................................</w:t>
            </w:r>
          </w:p>
        </w:tc>
      </w:tr>
      <w:tr w:rsidR="0036108E" w14:paraId="0C70E3C6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35A71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Termin szkolenia/warsztatów/zajęć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167C9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Podmiot na rzecz którego prowadzona była usługa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74F7A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Liczba godzin</w:t>
            </w:r>
          </w:p>
        </w:tc>
      </w:tr>
      <w:tr w:rsidR="0036108E" w14:paraId="4C59E120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EDE59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4D7BF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584F0" w14:textId="77777777" w:rsidR="0036108E" w:rsidRDefault="0036108E">
            <w:pPr>
              <w:spacing w:after="0"/>
            </w:pPr>
          </w:p>
        </w:tc>
      </w:tr>
      <w:tr w:rsidR="0036108E" w14:paraId="15DF75CA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E5EB8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875F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A08C7" w14:textId="77777777" w:rsidR="0036108E" w:rsidRDefault="0036108E">
            <w:pPr>
              <w:spacing w:after="0"/>
            </w:pPr>
          </w:p>
        </w:tc>
      </w:tr>
      <w:tr w:rsidR="0036108E" w14:paraId="39413403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68267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6FDA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0CE24" w14:textId="77777777" w:rsidR="0036108E" w:rsidRDefault="0036108E">
            <w:pPr>
              <w:spacing w:after="0"/>
            </w:pPr>
          </w:p>
        </w:tc>
      </w:tr>
      <w:tr w:rsidR="0036108E" w14:paraId="677E11AF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3760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A2103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14056" w14:textId="77777777" w:rsidR="0036108E" w:rsidRDefault="0036108E">
            <w:pPr>
              <w:spacing w:after="0"/>
            </w:pPr>
          </w:p>
        </w:tc>
      </w:tr>
      <w:tr w:rsidR="0036108E" w14:paraId="12EABA52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5CBC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7834B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4BCC5" w14:textId="77777777" w:rsidR="0036108E" w:rsidRDefault="0036108E">
            <w:pPr>
              <w:spacing w:after="0"/>
            </w:pPr>
          </w:p>
        </w:tc>
      </w:tr>
      <w:tr w:rsidR="0036108E" w14:paraId="04E8810A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A8CB7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539C6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62CFB" w14:textId="77777777" w:rsidR="0036108E" w:rsidRDefault="0036108E">
            <w:pPr>
              <w:spacing w:after="0"/>
            </w:pPr>
          </w:p>
        </w:tc>
      </w:tr>
      <w:tr w:rsidR="0036108E" w14:paraId="739EF298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B06AA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BA423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4C0A3" w14:textId="77777777" w:rsidR="0036108E" w:rsidRDefault="0036108E">
            <w:pPr>
              <w:spacing w:after="0"/>
            </w:pPr>
          </w:p>
        </w:tc>
      </w:tr>
      <w:tr w:rsidR="0036108E" w14:paraId="16807149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DB911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180C9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6A764" w14:textId="77777777" w:rsidR="0036108E" w:rsidRDefault="0036108E">
            <w:pPr>
              <w:spacing w:after="0"/>
            </w:pPr>
          </w:p>
        </w:tc>
      </w:tr>
      <w:tr w:rsidR="0036108E" w14:paraId="78E3B593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6BBB5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C05D1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EE74" w14:textId="77777777" w:rsidR="0036108E" w:rsidRDefault="0036108E">
            <w:pPr>
              <w:spacing w:after="0"/>
            </w:pPr>
          </w:p>
        </w:tc>
      </w:tr>
      <w:tr w:rsidR="0036108E" w14:paraId="636FB56B" w14:textId="77777777" w:rsidTr="0036108E"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9B5B9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D54A5" w14:textId="77777777" w:rsidR="0036108E" w:rsidRDefault="0036108E">
            <w:pPr>
              <w:spacing w:after="0"/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52100" w14:textId="77777777" w:rsidR="0036108E" w:rsidRDefault="0036108E">
            <w:pPr>
              <w:spacing w:after="0"/>
            </w:pPr>
          </w:p>
        </w:tc>
      </w:tr>
      <w:tr w:rsidR="0036108E" w14:paraId="0F75AB5E" w14:textId="77777777" w:rsidTr="0036108E">
        <w:tc>
          <w:tcPr>
            <w:tcW w:w="6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FC175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pl-PL"/>
              </w:rPr>
              <w:t>Razem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7B72" w14:textId="77777777" w:rsidR="0036108E" w:rsidRDefault="0036108E">
            <w:pPr>
              <w:spacing w:after="0"/>
              <w:jc w:val="center"/>
              <w:rPr>
                <w:sz w:val="20"/>
                <w:szCs w:val="20"/>
              </w:rPr>
            </w:pPr>
          </w:p>
        </w:tc>
      </w:tr>
    </w:tbl>
    <w:p w14:paraId="303BFEA8" w14:textId="77777777" w:rsidR="0036108E" w:rsidRDefault="0036108E" w:rsidP="0036108E">
      <w:pPr>
        <w:ind w:left="480"/>
      </w:pPr>
    </w:p>
    <w:p w14:paraId="08A52DC7" w14:textId="77777777" w:rsidR="0036108E" w:rsidRDefault="0036108E" w:rsidP="0036108E">
      <w:pPr>
        <w:pStyle w:val="Tekstpodstawowy"/>
      </w:pPr>
      <w:r>
        <w:t xml:space="preserve"> </w:t>
      </w:r>
      <w:r>
        <w:rPr>
          <w:lang w:val="pl-PL"/>
        </w:rPr>
        <w:t>1. Wykonawca może wnioskować o dokonanie zmiany osoby posiadającej stosowne kwalifikacje w następujących przypadkach:</w:t>
      </w:r>
    </w:p>
    <w:p w14:paraId="43D9EE5B" w14:textId="77777777" w:rsidR="0036108E" w:rsidRDefault="0036108E" w:rsidP="0036108E">
      <w:pPr>
        <w:pStyle w:val="Tekstpodstawowy"/>
        <w:numPr>
          <w:ilvl w:val="0"/>
          <w:numId w:val="3"/>
        </w:numPr>
      </w:pPr>
      <w:r>
        <w:rPr>
          <w:lang w:val="pl-PL"/>
        </w:rPr>
        <w:t xml:space="preserve">zdarzeń losowych uniemożliwiających wykonywanie czynności w ramach zamówienia, </w:t>
      </w:r>
    </w:p>
    <w:p w14:paraId="1A99E257" w14:textId="77777777" w:rsidR="0036108E" w:rsidRDefault="0036108E" w:rsidP="0036108E">
      <w:pPr>
        <w:pStyle w:val="Tekstpodstawowy"/>
        <w:numPr>
          <w:ilvl w:val="0"/>
          <w:numId w:val="3"/>
        </w:numPr>
      </w:pPr>
      <w:r>
        <w:rPr>
          <w:lang w:val="pl-PL"/>
        </w:rPr>
        <w:t>nie wywiązywania się tej osoby z obowiązków wynikających z umowy,</w:t>
      </w:r>
    </w:p>
    <w:p w14:paraId="1C8CEFCF" w14:textId="77777777" w:rsidR="0036108E" w:rsidRDefault="0036108E" w:rsidP="0036108E">
      <w:pPr>
        <w:pStyle w:val="Tekstpodstawowy"/>
      </w:pPr>
      <w:r>
        <w:rPr>
          <w:lang w:val="pl-PL"/>
        </w:rPr>
        <w:t>2. Zamawiający ma prawo żądać od Wykonawcy zmiany konkretnej osoby, jeśli uzna, że nie spełnia ona w sposób należyty obowiązków wynikających z umowy,</w:t>
      </w:r>
    </w:p>
    <w:p w14:paraId="65D8A79F" w14:textId="77777777" w:rsidR="0036108E" w:rsidRDefault="0036108E" w:rsidP="0036108E">
      <w:pPr>
        <w:pStyle w:val="Tekstpodstawowy"/>
      </w:pPr>
      <w:r>
        <w:rPr>
          <w:lang w:val="pl-PL"/>
        </w:rPr>
        <w:t>3. Wykonawca w przypadkach wymienionych w pkt. 1 i 2 zobowiązany jest zapewnić zastępstwo przez osobę legitymującą się co najmniej kwalifikacjami, o których mowa w punkcie: Warunki udziału w postępowaniu, po uprzedniej zgodzie Zamawiającego.</w:t>
      </w:r>
    </w:p>
    <w:p w14:paraId="43A36D48" w14:textId="77777777" w:rsidR="0036108E" w:rsidRDefault="0036108E" w:rsidP="0036108E">
      <w:pPr>
        <w:pStyle w:val="Tekstpodstawowy"/>
      </w:pPr>
      <w:r>
        <w:rPr>
          <w:lang w:val="pl-PL"/>
        </w:rPr>
        <w:t>4. Zamawiający, ma prawo do weryfikacji danych podanych w załączniku.</w:t>
      </w:r>
    </w:p>
    <w:p w14:paraId="6FA439EC" w14:textId="77777777" w:rsidR="0036108E" w:rsidRDefault="0036108E" w:rsidP="0036108E">
      <w:pPr>
        <w:pStyle w:val="Tekstpodstawowy"/>
      </w:pPr>
      <w:r>
        <w:rPr>
          <w:lang w:val="pl-PL"/>
        </w:rPr>
        <w:t>5. Jestem świadomy/świadoma odpowiedzialności karnej za złożenie fałszywego oświadczenia</w:t>
      </w:r>
    </w:p>
    <w:p w14:paraId="0A4EF99D" w14:textId="77777777" w:rsidR="0036108E" w:rsidRDefault="0036108E" w:rsidP="0036108E">
      <w:pPr>
        <w:pStyle w:val="Tekstpodstawowy"/>
      </w:pPr>
    </w:p>
    <w:p w14:paraId="12CABEA6" w14:textId="77777777" w:rsidR="0036108E" w:rsidRDefault="0036108E" w:rsidP="0036108E">
      <w:pPr>
        <w:pStyle w:val="Tekstpodstawowy"/>
      </w:pPr>
    </w:p>
    <w:p w14:paraId="0700AC24" w14:textId="77777777" w:rsidR="0036108E" w:rsidRDefault="0036108E" w:rsidP="0036108E">
      <w:pPr>
        <w:pStyle w:val="Tekstpodstawowy"/>
      </w:pPr>
    </w:p>
    <w:p w14:paraId="3FD89FA5" w14:textId="77777777" w:rsidR="0036108E" w:rsidRDefault="0036108E" w:rsidP="0036108E">
      <w:pPr>
        <w:pStyle w:val="Tekstpodstawowy"/>
      </w:pPr>
    </w:p>
    <w:p w14:paraId="74714A1D" w14:textId="77777777" w:rsidR="0036108E" w:rsidRDefault="0036108E" w:rsidP="0036108E">
      <w:pPr>
        <w:pStyle w:val="Tekstpodstawowy"/>
      </w:pPr>
    </w:p>
    <w:p w14:paraId="39353E2F" w14:textId="77777777" w:rsidR="0036108E" w:rsidRDefault="0036108E" w:rsidP="0036108E">
      <w:pPr>
        <w:pStyle w:val="Tekstpodstawowy"/>
      </w:pPr>
    </w:p>
    <w:p w14:paraId="4A9F7075" w14:textId="77777777" w:rsidR="0036108E" w:rsidRDefault="0036108E" w:rsidP="0036108E">
      <w:pPr>
        <w:pStyle w:val="Tekstpodstawowy"/>
      </w:pPr>
    </w:p>
    <w:p w14:paraId="61AA1B1C" w14:textId="77777777" w:rsidR="0036108E" w:rsidRDefault="0036108E" w:rsidP="0036108E">
      <w:pPr>
        <w:pStyle w:val="Tekstpodstawowy"/>
      </w:pPr>
    </w:p>
    <w:p w14:paraId="55DEDC82" w14:textId="77777777" w:rsidR="0036108E" w:rsidRDefault="0036108E" w:rsidP="0036108E">
      <w:pPr>
        <w:pStyle w:val="Tekstpodstawowy"/>
      </w:pPr>
    </w:p>
    <w:p w14:paraId="61BE512C" w14:textId="77777777" w:rsidR="0036108E" w:rsidRDefault="0036108E" w:rsidP="0036108E">
      <w:pPr>
        <w:pStyle w:val="Tekstpodstawowy"/>
      </w:pPr>
    </w:p>
    <w:p w14:paraId="5D3CFF0B" w14:textId="77777777" w:rsidR="0036108E" w:rsidRDefault="0036108E" w:rsidP="0036108E">
      <w:pPr>
        <w:pStyle w:val="Tekstpodstawowy"/>
      </w:pPr>
    </w:p>
    <w:p w14:paraId="08111EB8" w14:textId="77777777" w:rsidR="0036108E" w:rsidRDefault="0036108E" w:rsidP="0036108E">
      <w:pPr>
        <w:pStyle w:val="Tekstpodstawowy"/>
      </w:pPr>
    </w:p>
    <w:p w14:paraId="13D42488" w14:textId="77777777" w:rsidR="0036108E" w:rsidRDefault="0036108E" w:rsidP="0036108E">
      <w:pPr>
        <w:pStyle w:val="Tekstpodstawowy"/>
      </w:pPr>
    </w:p>
    <w:p w14:paraId="4C8A24E9" w14:textId="77777777" w:rsidR="0036108E" w:rsidRDefault="0036108E" w:rsidP="0036108E">
      <w:pPr>
        <w:pStyle w:val="Tekstpodstawowy"/>
      </w:pPr>
    </w:p>
    <w:p w14:paraId="6AB6DEA0" w14:textId="77777777" w:rsidR="0036108E" w:rsidRDefault="0036108E" w:rsidP="0036108E">
      <w:pPr>
        <w:pStyle w:val="Tekstpodstawowy"/>
      </w:pPr>
    </w:p>
    <w:p w14:paraId="0487941E" w14:textId="77777777" w:rsidR="0036108E" w:rsidRDefault="0036108E" w:rsidP="0036108E">
      <w:pPr>
        <w:pStyle w:val="Tekstpodstawowy"/>
      </w:pPr>
    </w:p>
    <w:p w14:paraId="6049FD44" w14:textId="77777777" w:rsidR="0036108E" w:rsidRDefault="0036108E" w:rsidP="0036108E">
      <w:pPr>
        <w:pStyle w:val="Tekstpodstawowy"/>
      </w:pPr>
    </w:p>
    <w:p w14:paraId="118606A7" w14:textId="77777777" w:rsidR="0036108E" w:rsidRDefault="0036108E" w:rsidP="0036108E">
      <w:pPr>
        <w:pStyle w:val="Tekstpodstawowy"/>
      </w:pPr>
    </w:p>
    <w:p w14:paraId="5DB9EC30" w14:textId="77777777" w:rsidR="0036108E" w:rsidRDefault="0036108E" w:rsidP="0036108E">
      <w:pPr>
        <w:pStyle w:val="Tekstpodstawowy"/>
      </w:pPr>
    </w:p>
    <w:p w14:paraId="40A6DE21" w14:textId="77777777" w:rsidR="0036108E" w:rsidRDefault="0036108E" w:rsidP="0036108E">
      <w:pPr>
        <w:pStyle w:val="Tekstpodstawowy"/>
      </w:pPr>
    </w:p>
    <w:p w14:paraId="5CA47905" w14:textId="77777777" w:rsidR="0036108E" w:rsidRDefault="0036108E" w:rsidP="0036108E">
      <w:pPr>
        <w:pStyle w:val="Tekstpodstawowy"/>
      </w:pPr>
    </w:p>
    <w:p w14:paraId="2CC39746" w14:textId="77777777" w:rsidR="0036108E" w:rsidRDefault="0036108E" w:rsidP="0036108E">
      <w:pPr>
        <w:pStyle w:val="Tekstpodstawowy"/>
      </w:pPr>
    </w:p>
    <w:p w14:paraId="668F25D4" w14:textId="77777777" w:rsidR="0036108E" w:rsidRDefault="0036108E" w:rsidP="0036108E">
      <w:pPr>
        <w:pStyle w:val="Tekstpodstawowy"/>
      </w:pPr>
    </w:p>
    <w:p w14:paraId="1CAB2835" w14:textId="77777777" w:rsidR="00C04DA8" w:rsidRDefault="00C04DA8"/>
    <w:sectPr w:rsidR="00C04DA8" w:rsidSect="007B6F83">
      <w:headerReference w:type="default" r:id="rId7"/>
      <w:type w:val="continuous"/>
      <w:pgSz w:w="12240" w:h="15840"/>
      <w:pgMar w:top="880" w:right="680" w:bottom="403" w:left="1100" w:header="697" w:footer="18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21F71" w14:textId="77777777" w:rsidR="00970D6A" w:rsidRDefault="00970D6A" w:rsidP="0036108E">
      <w:pPr>
        <w:spacing w:after="0"/>
      </w:pPr>
      <w:r>
        <w:separator/>
      </w:r>
    </w:p>
  </w:endnote>
  <w:endnote w:type="continuationSeparator" w:id="0">
    <w:p w14:paraId="5DF3AF03" w14:textId="77777777" w:rsidR="00970D6A" w:rsidRDefault="00970D6A" w:rsidP="003610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49B14" w14:textId="77777777" w:rsidR="00970D6A" w:rsidRDefault="00970D6A" w:rsidP="0036108E">
      <w:pPr>
        <w:spacing w:after="0"/>
      </w:pPr>
      <w:r>
        <w:separator/>
      </w:r>
    </w:p>
  </w:footnote>
  <w:footnote w:type="continuationSeparator" w:id="0">
    <w:p w14:paraId="1CEFBA8C" w14:textId="77777777" w:rsidR="00970D6A" w:rsidRDefault="00970D6A" w:rsidP="003610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F114D" w14:textId="77777777" w:rsidR="0036108E" w:rsidRDefault="0036108E">
    <w:pPr>
      <w:pStyle w:val="Nagwek"/>
    </w:pPr>
    <w:r w:rsidRPr="00A220F8">
      <w:rPr>
        <w:noProof/>
      </w:rPr>
      <w:drawing>
        <wp:inline distT="0" distB="0" distL="0" distR="0" wp14:anchorId="242254F4" wp14:editId="5421D53A">
          <wp:extent cx="5750560" cy="408940"/>
          <wp:effectExtent l="19050" t="0" r="2540" b="0"/>
          <wp:docPr id="1" name="Obraz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0560" cy="408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F539884"/>
    <w:multiLevelType w:val="multilevel"/>
    <w:tmpl w:val="81389F9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E070CE8"/>
    <w:multiLevelType w:val="hybridMultilevel"/>
    <w:tmpl w:val="69E26B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A86CF"/>
    <w:multiLevelType w:val="multilevel"/>
    <w:tmpl w:val="9020911C"/>
    <w:lvl w:ilvl="0">
      <w:start w:val="1"/>
      <w:numFmt w:val="decimal"/>
      <w:lvlText w:val="%1)"/>
      <w:lvlJc w:val="left"/>
      <w:pPr>
        <w:tabs>
          <w:tab w:val="num" w:pos="142"/>
        </w:tabs>
        <w:ind w:left="622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108E"/>
    <w:rsid w:val="00021F07"/>
    <w:rsid w:val="00213394"/>
    <w:rsid w:val="0036108E"/>
    <w:rsid w:val="00385A5C"/>
    <w:rsid w:val="007B6F83"/>
    <w:rsid w:val="00970D6A"/>
    <w:rsid w:val="00BE65BE"/>
    <w:rsid w:val="00C04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9D354C"/>
  <w15:chartTrackingRefBased/>
  <w15:docId w15:val="{C792EA5B-0130-4FC4-8921-E0BBC6007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6108E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unhideWhenUsed/>
    <w:qFormat/>
    <w:rsid w:val="0036108E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semiHidden/>
    <w:rsid w:val="0036108E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6108E"/>
  </w:style>
  <w:style w:type="table" w:styleId="Tabela-Siatka">
    <w:name w:val="Table Grid"/>
    <w:basedOn w:val="Standardowy"/>
    <w:rsid w:val="0036108E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36108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36108E"/>
    <w:rPr>
      <w:sz w:val="24"/>
      <w:szCs w:val="24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36108E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36108E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1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52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Boroszko</dc:creator>
  <cp:keywords/>
  <dc:description/>
  <cp:lastModifiedBy>Paulina Boroszko</cp:lastModifiedBy>
  <cp:revision>5</cp:revision>
  <cp:lastPrinted>2019-11-08T12:51:00Z</cp:lastPrinted>
  <dcterms:created xsi:type="dcterms:W3CDTF">2019-10-24T11:31:00Z</dcterms:created>
  <dcterms:modified xsi:type="dcterms:W3CDTF">2019-11-08T12:56:00Z</dcterms:modified>
</cp:coreProperties>
</file>